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A84FC" w14:textId="29E7710D" w:rsidR="00E0561C" w:rsidRPr="00514DFE" w:rsidRDefault="00E0561C" w:rsidP="00E0561C">
      <w:pPr>
        <w:pStyle w:val="Title"/>
        <w:jc w:val="center"/>
        <w:rPr>
          <w:sz w:val="52"/>
          <w:szCs w:val="52"/>
        </w:rPr>
      </w:pPr>
      <w:r w:rsidRPr="00514DFE">
        <w:rPr>
          <w:sz w:val="52"/>
          <w:szCs w:val="52"/>
        </w:rPr>
        <w:t>ASMUS 2021 – Full Program</w:t>
      </w:r>
    </w:p>
    <w:p w14:paraId="2EE8CE40" w14:textId="77777777" w:rsidR="00E0561C" w:rsidRPr="00E0561C" w:rsidRDefault="00E0561C" w:rsidP="00E0561C"/>
    <w:tbl>
      <w:tblPr>
        <w:tblStyle w:val="PlainTable3"/>
        <w:tblW w:w="5000" w:type="pct"/>
        <w:tblLook w:val="04A0" w:firstRow="1" w:lastRow="0" w:firstColumn="1" w:lastColumn="0" w:noHBand="0" w:noVBand="1"/>
      </w:tblPr>
      <w:tblGrid>
        <w:gridCol w:w="1556"/>
        <w:gridCol w:w="8369"/>
        <w:gridCol w:w="1987"/>
        <w:gridCol w:w="2488"/>
      </w:tblGrid>
      <w:tr w:rsidR="00E0561C" w14:paraId="0294F1AE" w14:textId="1FB93242" w:rsidTr="00514D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40" w:type="pct"/>
          </w:tcPr>
          <w:p w14:paraId="1EE86D06" w14:textId="70797C4E" w:rsidR="00DB0FC6" w:rsidRPr="00514DFE" w:rsidRDefault="00F33018">
            <w:r w:rsidRPr="00514DFE">
              <w:t>Ti</w:t>
            </w:r>
            <w:r w:rsidR="00DB0FC6" w:rsidRPr="00514DFE">
              <w:t xml:space="preserve">me </w:t>
            </w:r>
            <w:r w:rsidRPr="00514DFE">
              <w:t>(</w:t>
            </w:r>
            <w:r w:rsidR="00DB0FC6" w:rsidRPr="00514DFE">
              <w:t>UTC</w:t>
            </w:r>
            <w:r w:rsidRPr="00514DFE">
              <w:t>)</w:t>
            </w:r>
          </w:p>
        </w:tc>
        <w:tc>
          <w:tcPr>
            <w:tcW w:w="2905" w:type="pct"/>
          </w:tcPr>
          <w:p w14:paraId="55AB4D8E" w14:textId="0B301E6B" w:rsidR="00DB0FC6" w:rsidRPr="00514DFE" w:rsidRDefault="00E0561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14DFE">
              <w:t>Session</w:t>
            </w:r>
          </w:p>
        </w:tc>
        <w:tc>
          <w:tcPr>
            <w:tcW w:w="690" w:type="pct"/>
          </w:tcPr>
          <w:p w14:paraId="27CB1A47" w14:textId="024CE958" w:rsidR="00DB0FC6" w:rsidRPr="00514DFE" w:rsidRDefault="00DB0F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14DFE">
              <w:t>Speaker(s)</w:t>
            </w:r>
          </w:p>
        </w:tc>
        <w:tc>
          <w:tcPr>
            <w:tcW w:w="864" w:type="pct"/>
          </w:tcPr>
          <w:p w14:paraId="1EC9E293" w14:textId="394C74C0" w:rsidR="00DB0FC6" w:rsidRPr="00514DFE" w:rsidRDefault="00DB0FC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14DFE">
              <w:t>Chair(s)</w:t>
            </w:r>
          </w:p>
        </w:tc>
      </w:tr>
      <w:tr w:rsidR="00E0561C" w14:paraId="1E929E16" w14:textId="4205D7A7" w:rsidTr="00514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27084753" w14:textId="71C69646" w:rsidR="00DB0FC6" w:rsidRPr="00514DFE" w:rsidRDefault="00F33018">
            <w:r w:rsidRPr="00514DFE">
              <w:t>0</w:t>
            </w:r>
            <w:r w:rsidR="00DB0FC6" w:rsidRPr="00514DFE">
              <w:t xml:space="preserve">9:00 – </w:t>
            </w:r>
            <w:r w:rsidRPr="00514DFE">
              <w:t>0</w:t>
            </w:r>
            <w:r w:rsidR="00DB0FC6" w:rsidRPr="00514DFE">
              <w:t>9:15</w:t>
            </w:r>
          </w:p>
        </w:tc>
        <w:tc>
          <w:tcPr>
            <w:tcW w:w="2905" w:type="pct"/>
          </w:tcPr>
          <w:p w14:paraId="03A50DF4" w14:textId="4CCBADB3" w:rsidR="00DB0FC6" w:rsidRPr="00E0561C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Opening Remarks &amp; Introductions</w:t>
            </w:r>
          </w:p>
        </w:tc>
        <w:tc>
          <w:tcPr>
            <w:tcW w:w="690" w:type="pct"/>
          </w:tcPr>
          <w:p w14:paraId="6E15091A" w14:textId="57873FD8" w:rsidR="00DB0FC6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ison Noble</w:t>
            </w:r>
          </w:p>
        </w:tc>
        <w:tc>
          <w:tcPr>
            <w:tcW w:w="864" w:type="pct"/>
          </w:tcPr>
          <w:p w14:paraId="752EE89F" w14:textId="72353F33" w:rsidR="00DB0FC6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0561C" w14:paraId="21A71624" w14:textId="239F1C7E" w:rsidTr="00514DFE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79C77D5E" w14:textId="4B02064E" w:rsidR="00DB0FC6" w:rsidRPr="00514DFE" w:rsidRDefault="00F33018">
            <w:r w:rsidRPr="00514DFE">
              <w:t>0</w:t>
            </w:r>
            <w:r w:rsidR="00DB0FC6" w:rsidRPr="00514DFE">
              <w:t xml:space="preserve">9:15 – </w:t>
            </w:r>
            <w:r w:rsidRPr="00514DFE">
              <w:t>0</w:t>
            </w:r>
            <w:r w:rsidR="00DB0FC6" w:rsidRPr="00514DFE">
              <w:t>9:50</w:t>
            </w:r>
          </w:p>
        </w:tc>
        <w:tc>
          <w:tcPr>
            <w:tcW w:w="2905" w:type="pct"/>
          </w:tcPr>
          <w:p w14:paraId="7DDC3DF5" w14:textId="77777777" w:rsidR="00DB0FC6" w:rsidRPr="00E0561C" w:rsidRDefault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Keynote</w:t>
            </w:r>
          </w:p>
          <w:p w14:paraId="4C2BF873" w14:textId="77777777" w:rsidR="00DB0FC6" w:rsidRPr="00F33018" w:rsidRDefault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8078F5F" w14:textId="77777777" w:rsidR="00DB0FC6" w:rsidRDefault="00F330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DB0FC6" w:rsidRPr="00F33018">
              <w:rPr>
                <w:i/>
                <w:iCs/>
              </w:rPr>
              <w:t>MONAI &amp; Nvidia AGX powered speed of light research prototyping and product development</w:t>
            </w:r>
            <w:r>
              <w:rPr>
                <w:i/>
                <w:iCs/>
              </w:rPr>
              <w:t>”</w:t>
            </w:r>
          </w:p>
          <w:p w14:paraId="75217502" w14:textId="35B0505B" w:rsidR="00514DFE" w:rsidRPr="00F33018" w:rsidRDefault="00514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</w:tc>
        <w:tc>
          <w:tcPr>
            <w:tcW w:w="690" w:type="pct"/>
          </w:tcPr>
          <w:p w14:paraId="115F6728" w14:textId="77777777" w:rsidR="00E0561C" w:rsidRDefault="00E056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1AFB8FD" w14:textId="77777777" w:rsidR="00E0561C" w:rsidRDefault="00E0561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F92C34B" w14:textId="140512D2" w:rsidR="00DB0FC6" w:rsidRDefault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erna</w:t>
            </w:r>
            <w:proofErr w:type="spellEnd"/>
            <w:r>
              <w:t xml:space="preserve"> Dogra</w:t>
            </w:r>
          </w:p>
        </w:tc>
        <w:tc>
          <w:tcPr>
            <w:tcW w:w="864" w:type="pct"/>
          </w:tcPr>
          <w:p w14:paraId="2A14C3A6" w14:textId="08BA0A81" w:rsidR="00DB0FC6" w:rsidRDefault="00F330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ephen Aylward</w:t>
            </w:r>
          </w:p>
        </w:tc>
      </w:tr>
      <w:tr w:rsidR="00E0561C" w14:paraId="2BEA5901" w14:textId="79A281C8" w:rsidTr="00514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22091E59" w14:textId="4BE3A5D9" w:rsidR="00DB0FC6" w:rsidRPr="00514DFE" w:rsidRDefault="00F33018">
            <w:r w:rsidRPr="00514DFE">
              <w:t>0</w:t>
            </w:r>
            <w:r w:rsidR="00DB0FC6" w:rsidRPr="00514DFE">
              <w:t>9:50 – 10:50</w:t>
            </w:r>
          </w:p>
        </w:tc>
        <w:tc>
          <w:tcPr>
            <w:tcW w:w="2905" w:type="pct"/>
          </w:tcPr>
          <w:p w14:paraId="3A74650F" w14:textId="6BD2A5CF" w:rsidR="00DB0FC6" w:rsidRPr="00E0561C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 xml:space="preserve">Presentation </w:t>
            </w:r>
            <w:r w:rsidR="00E0561C" w:rsidRPr="00E0561C">
              <w:rPr>
                <w:u w:val="single"/>
              </w:rPr>
              <w:t>1</w:t>
            </w:r>
          </w:p>
          <w:p w14:paraId="5D609D7E" w14:textId="77777777" w:rsidR="00DB0FC6" w:rsidRPr="00F33018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8581327" w14:textId="17D83D86" w:rsidR="00DB0FC6" w:rsidRPr="00544379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An Efficient Tracker for Thyroid Nodule Detection and Tracking during Ultrasound Scanning</w:t>
            </w:r>
            <w:r>
              <w:rPr>
                <w:i/>
                <w:iCs/>
              </w:rPr>
              <w:t>”</w:t>
            </w:r>
          </w:p>
          <w:p w14:paraId="70282754" w14:textId="77777777" w:rsidR="00544379" w:rsidRP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35D98FBC" w14:textId="693150FE" w:rsidR="00544379" w:rsidRPr="00544379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 xml:space="preserve">Towards Scale and Position Invariant Task Classification using Normalised Visual </w:t>
            </w:r>
            <w:proofErr w:type="spellStart"/>
            <w:r w:rsidR="00544379" w:rsidRPr="00544379">
              <w:rPr>
                <w:i/>
                <w:iCs/>
              </w:rPr>
              <w:t>Scanpaths</w:t>
            </w:r>
            <w:proofErr w:type="spellEnd"/>
            <w:r w:rsidR="00544379" w:rsidRPr="00544379">
              <w:rPr>
                <w:i/>
                <w:iCs/>
              </w:rPr>
              <w:t xml:space="preserve"> in Clinical Fetal Ultrasound</w:t>
            </w:r>
            <w:r>
              <w:rPr>
                <w:i/>
                <w:iCs/>
              </w:rPr>
              <w:t>”</w:t>
            </w:r>
          </w:p>
          <w:p w14:paraId="18069976" w14:textId="77777777" w:rsidR="00544379" w:rsidRP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127A8937" w14:textId="689250C4" w:rsidR="00544379" w:rsidRPr="00544379" w:rsidRDefault="004676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Adaptable image quality assessment using meta-reinforcement learning of task amenability</w:t>
            </w:r>
            <w:r>
              <w:rPr>
                <w:i/>
                <w:iCs/>
              </w:rPr>
              <w:t>”</w:t>
            </w:r>
          </w:p>
          <w:p w14:paraId="5363CB58" w14:textId="367CDD6A" w:rsidR="00544379" w:rsidRP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5C403D08" w14:textId="4F11DB90" w:rsidR="00544379" w:rsidRPr="00544379" w:rsidRDefault="004676BC" w:rsidP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 xml:space="preserve">Endoscopic ultrasound image synthesis using a cycle-consistent adversarial </w:t>
            </w:r>
            <w:r>
              <w:rPr>
                <w:i/>
                <w:iCs/>
              </w:rPr>
              <w:t>network”</w:t>
            </w:r>
          </w:p>
          <w:p w14:paraId="68615A0F" w14:textId="77777777" w:rsidR="00544379" w:rsidRPr="00544379" w:rsidRDefault="00544379" w:rsidP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032525BA" w14:textId="76473D1A" w:rsidR="00544379" w:rsidRPr="00544379" w:rsidRDefault="004676BC" w:rsidP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Realistic Ultrasound Image Synthesis for Improved Classification of Liver Disease</w:t>
            </w:r>
            <w:r>
              <w:rPr>
                <w:i/>
                <w:iCs/>
              </w:rPr>
              <w:t>”</w:t>
            </w:r>
          </w:p>
          <w:p w14:paraId="7B0B3535" w14:textId="77777777" w:rsidR="00544379" w:rsidRPr="00544379" w:rsidRDefault="00544379" w:rsidP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566EF9A9" w14:textId="46A7458E" w:rsidR="00544379" w:rsidRPr="00544379" w:rsidRDefault="004676BC" w:rsidP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proofErr w:type="spellStart"/>
            <w:r w:rsidR="00544379" w:rsidRPr="00544379">
              <w:rPr>
                <w:i/>
                <w:iCs/>
              </w:rPr>
              <w:t>TransBridge</w:t>
            </w:r>
            <w:proofErr w:type="spellEnd"/>
            <w:r w:rsidR="00544379" w:rsidRPr="00544379">
              <w:rPr>
                <w:i/>
                <w:iCs/>
              </w:rPr>
              <w:t>: A lightweight transformer for left ventricle segmentation in echocardiography</w:t>
            </w:r>
            <w:r>
              <w:rPr>
                <w:i/>
                <w:iCs/>
              </w:rPr>
              <w:t>”</w:t>
            </w:r>
          </w:p>
          <w:p w14:paraId="1A4D6E5E" w14:textId="77777777" w:rsidR="00544379" w:rsidRPr="00544379" w:rsidRDefault="00544379" w:rsidP="00544379">
            <w:pPr>
              <w:tabs>
                <w:tab w:val="left" w:pos="10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4B75A1DA" w14:textId="77777777" w:rsidR="00544379" w:rsidRDefault="004676BC" w:rsidP="00544379">
            <w:pPr>
              <w:tabs>
                <w:tab w:val="left" w:pos="10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="00544379" w:rsidRPr="00544379">
              <w:rPr>
                <w:i/>
                <w:iCs/>
              </w:rPr>
              <w:t>Contrastive Learning for View Classification of Echocardiograms</w:t>
            </w:r>
            <w:r>
              <w:rPr>
                <w:i/>
                <w:iCs/>
              </w:rPr>
              <w:t>”</w:t>
            </w:r>
          </w:p>
          <w:p w14:paraId="52DE09CF" w14:textId="651400F5" w:rsidR="00514DFE" w:rsidRPr="00544379" w:rsidRDefault="00514DFE" w:rsidP="00544379">
            <w:pPr>
              <w:tabs>
                <w:tab w:val="left" w:pos="10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2CE25267" w14:textId="67FDE3DF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21BCD63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C892940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4379">
              <w:t>Ting Liu</w:t>
            </w:r>
          </w:p>
          <w:p w14:paraId="1648D0BF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C1979E5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1214055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4379">
              <w:t>Clare Teng</w:t>
            </w:r>
          </w:p>
          <w:p w14:paraId="1B41CE7D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E3F0B87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E7DB813" w14:textId="459C67FB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544379">
              <w:t>Shaheer</w:t>
            </w:r>
            <w:proofErr w:type="spellEnd"/>
            <w:r w:rsidRPr="00544379">
              <w:t xml:space="preserve"> Saeed</w:t>
            </w:r>
          </w:p>
          <w:p w14:paraId="6E046AA0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A302460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43DF637" w14:textId="1050E69B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44379">
              <w:t>Alex Grimwood</w:t>
            </w:r>
          </w:p>
          <w:p w14:paraId="597DBC0E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E33EF15" w14:textId="5183150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544379">
              <w:t>Ilker</w:t>
            </w:r>
            <w:proofErr w:type="spellEnd"/>
            <w:r w:rsidRPr="00544379">
              <w:t xml:space="preserve"> </w:t>
            </w:r>
            <w:proofErr w:type="spellStart"/>
            <w:r w:rsidRPr="00544379">
              <w:t>Hacihaliloglu</w:t>
            </w:r>
            <w:proofErr w:type="spellEnd"/>
          </w:p>
          <w:p w14:paraId="15826C8A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0AEAA9B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544379">
              <w:t>Kaizhong</w:t>
            </w:r>
            <w:proofErr w:type="spellEnd"/>
            <w:r w:rsidRPr="00544379">
              <w:t xml:space="preserve"> Deng</w:t>
            </w:r>
          </w:p>
          <w:p w14:paraId="16608F3F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6FB26CE" w14:textId="77777777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B2B1CFF" w14:textId="65B663DA" w:rsidR="00544379" w:rsidRDefault="005443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544379">
              <w:t>Agisilaos</w:t>
            </w:r>
            <w:proofErr w:type="spellEnd"/>
            <w:r w:rsidRPr="00544379">
              <w:t xml:space="preserve"> </w:t>
            </w:r>
            <w:proofErr w:type="spellStart"/>
            <w:r w:rsidRPr="00544379">
              <w:t>Chartsias</w:t>
            </w:r>
            <w:proofErr w:type="spellEnd"/>
          </w:p>
        </w:tc>
        <w:tc>
          <w:tcPr>
            <w:tcW w:w="864" w:type="pct"/>
          </w:tcPr>
          <w:p w14:paraId="7CC26665" w14:textId="77777777" w:rsidR="00544379" w:rsidRDefault="00F330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dy King</w:t>
            </w:r>
          </w:p>
          <w:p w14:paraId="6A59C49F" w14:textId="3BD1DAC4" w:rsidR="00DB0FC6" w:rsidRDefault="00F330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Bernhard </w:t>
            </w:r>
            <w:proofErr w:type="spellStart"/>
            <w:r>
              <w:t>Kainz</w:t>
            </w:r>
            <w:proofErr w:type="spellEnd"/>
          </w:p>
        </w:tc>
      </w:tr>
      <w:tr w:rsidR="00E0561C" w14:paraId="43D7B988" w14:textId="10D9086B" w:rsidTr="00514DFE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58654CBC" w14:textId="66BD7CAC" w:rsidR="00DB0FC6" w:rsidRPr="00514DFE" w:rsidRDefault="00DB0FC6">
            <w:r w:rsidRPr="00514DFE">
              <w:t>10:50 – 11:00</w:t>
            </w:r>
          </w:p>
        </w:tc>
        <w:tc>
          <w:tcPr>
            <w:tcW w:w="2905" w:type="pct"/>
          </w:tcPr>
          <w:p w14:paraId="413DAC2D" w14:textId="727E805E" w:rsidR="00DB0FC6" w:rsidRPr="00E0561C" w:rsidRDefault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Break</w:t>
            </w:r>
          </w:p>
        </w:tc>
        <w:tc>
          <w:tcPr>
            <w:tcW w:w="690" w:type="pct"/>
          </w:tcPr>
          <w:p w14:paraId="7603190E" w14:textId="77777777" w:rsidR="00DB0FC6" w:rsidRDefault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4" w:type="pct"/>
          </w:tcPr>
          <w:p w14:paraId="71249FA0" w14:textId="77777777" w:rsidR="00DB0FC6" w:rsidRDefault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0561C" w14:paraId="2170877E" w14:textId="250CA427" w:rsidTr="00514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45F55DAA" w14:textId="3666B746" w:rsidR="00DB0FC6" w:rsidRPr="00514DFE" w:rsidRDefault="00DB0FC6">
            <w:r w:rsidRPr="00514DFE">
              <w:t>11:00 – 11:35</w:t>
            </w:r>
          </w:p>
        </w:tc>
        <w:tc>
          <w:tcPr>
            <w:tcW w:w="2905" w:type="pct"/>
          </w:tcPr>
          <w:p w14:paraId="65893C47" w14:textId="7FC6767E" w:rsidR="00DB0FC6" w:rsidRPr="00E0561C" w:rsidRDefault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Keynote</w:t>
            </w:r>
          </w:p>
          <w:p w14:paraId="7BBCC06C" w14:textId="132EEACB" w:rsidR="00F33018" w:rsidRPr="00F33018" w:rsidRDefault="00F330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2AAA3A5" w14:textId="77777777" w:rsidR="00DB0FC6" w:rsidRDefault="00F330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F33018">
              <w:rPr>
                <w:i/>
                <w:iCs/>
              </w:rPr>
              <w:t>Towards clinical applications of artificial intelligence in ultrasound imaging</w:t>
            </w:r>
            <w:r>
              <w:rPr>
                <w:i/>
                <w:iCs/>
              </w:rPr>
              <w:t>”</w:t>
            </w:r>
          </w:p>
          <w:p w14:paraId="711712A1" w14:textId="7053CEF2" w:rsidR="00514DFE" w:rsidRPr="00F33018" w:rsidRDefault="00514D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</w:tc>
        <w:tc>
          <w:tcPr>
            <w:tcW w:w="690" w:type="pct"/>
          </w:tcPr>
          <w:p w14:paraId="27D13379" w14:textId="77777777" w:rsidR="00E0561C" w:rsidRDefault="00E056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1741F55" w14:textId="77777777" w:rsidR="00E0561C" w:rsidRDefault="00E0561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D329C75" w14:textId="1FB081E6" w:rsidR="00DB0FC6" w:rsidRDefault="00F330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i Kamen</w:t>
            </w:r>
          </w:p>
        </w:tc>
        <w:tc>
          <w:tcPr>
            <w:tcW w:w="864" w:type="pct"/>
          </w:tcPr>
          <w:p w14:paraId="71023CB7" w14:textId="713EE90E" w:rsidR="00DB0FC6" w:rsidRDefault="00F330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lfgang Wein</w:t>
            </w:r>
          </w:p>
        </w:tc>
      </w:tr>
      <w:tr w:rsidR="00E0561C" w14:paraId="35440979" w14:textId="7DE01C6E" w:rsidTr="00514DFE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750ABC6B" w14:textId="353BF960" w:rsidR="00DB0FC6" w:rsidRPr="00514DFE" w:rsidRDefault="00DB0FC6">
            <w:r w:rsidRPr="00514DFE">
              <w:lastRenderedPageBreak/>
              <w:t>11:35 – 12:05</w:t>
            </w:r>
          </w:p>
        </w:tc>
        <w:tc>
          <w:tcPr>
            <w:tcW w:w="2905" w:type="pct"/>
          </w:tcPr>
          <w:p w14:paraId="3D4DC774" w14:textId="47943B9E" w:rsidR="00DB0FC6" w:rsidRPr="00E0561C" w:rsidRDefault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Demo</w:t>
            </w:r>
            <w:r w:rsidR="00F33018" w:rsidRPr="00E0561C">
              <w:rPr>
                <w:u w:val="single"/>
              </w:rPr>
              <w:t>nstration</w:t>
            </w:r>
            <w:r w:rsidRPr="00E0561C">
              <w:rPr>
                <w:u w:val="single"/>
              </w:rPr>
              <w:t xml:space="preserve"> </w:t>
            </w:r>
            <w:r w:rsidR="00E0561C" w:rsidRPr="00E0561C">
              <w:rPr>
                <w:u w:val="single"/>
              </w:rPr>
              <w:t>1</w:t>
            </w:r>
          </w:p>
          <w:p w14:paraId="78D23E04" w14:textId="77777777" w:rsidR="00544379" w:rsidRDefault="005443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0B7B376" w14:textId="77777777" w:rsidR="004676BC" w:rsidRPr="004676BC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4676BC">
              <w:rPr>
                <w:i/>
                <w:iCs/>
              </w:rPr>
              <w:t>“3D localization of 2D freehand fetal brain ultrasound images”</w:t>
            </w:r>
          </w:p>
          <w:p w14:paraId="2C3628E2" w14:textId="77777777" w:rsidR="004676BC" w:rsidRPr="004676BC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54EC4FC7" w14:textId="77777777" w:rsidR="004676BC" w:rsidRPr="004676BC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4676BC">
              <w:rPr>
                <w:i/>
                <w:iCs/>
              </w:rPr>
              <w:t>“</w:t>
            </w:r>
            <w:proofErr w:type="spellStart"/>
            <w:r w:rsidRPr="004676BC">
              <w:rPr>
                <w:i/>
                <w:iCs/>
              </w:rPr>
              <w:t>AutoDVT</w:t>
            </w:r>
            <w:proofErr w:type="spellEnd"/>
            <w:r w:rsidRPr="004676BC">
              <w:rPr>
                <w:i/>
                <w:iCs/>
              </w:rPr>
              <w:t xml:space="preserve"> – Automatic detection of deep vein thrombosis”</w:t>
            </w:r>
          </w:p>
          <w:p w14:paraId="62EEF8EB" w14:textId="77777777" w:rsidR="004676BC" w:rsidRPr="004676BC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30356FE1" w14:textId="77777777" w:rsidR="004676BC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4676BC">
              <w:rPr>
                <w:i/>
                <w:iCs/>
              </w:rPr>
              <w:t>“ITKPOCUS – Getting POCUS data into your AI”</w:t>
            </w:r>
          </w:p>
          <w:p w14:paraId="37EB584C" w14:textId="1754EDDA" w:rsidR="00514DFE" w:rsidRPr="00F33018" w:rsidRDefault="00514D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303CD0D9" w14:textId="77777777" w:rsidR="00DB0FC6" w:rsidRDefault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EDD948" w14:textId="77777777" w:rsidR="004676BC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B191781" w14:textId="77777777" w:rsidR="004676BC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ugo Yeung</w:t>
            </w:r>
          </w:p>
          <w:p w14:paraId="3E7ADCAE" w14:textId="77777777" w:rsidR="004676BC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DA70FC8" w14:textId="77777777" w:rsidR="004676BC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ouad Al-Noor</w:t>
            </w:r>
          </w:p>
          <w:p w14:paraId="661793C9" w14:textId="77777777" w:rsidR="004676BC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AA72629" w14:textId="7BA23B73" w:rsidR="004676BC" w:rsidRDefault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ad Moore</w:t>
            </w:r>
          </w:p>
        </w:tc>
        <w:tc>
          <w:tcPr>
            <w:tcW w:w="864" w:type="pct"/>
          </w:tcPr>
          <w:p w14:paraId="6B8DCC10" w14:textId="77777777" w:rsidR="00544379" w:rsidRDefault="00F330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Zachary Baum</w:t>
            </w:r>
          </w:p>
          <w:p w14:paraId="19AFB428" w14:textId="534A7C42" w:rsidR="00DB0FC6" w:rsidRDefault="00F330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na </w:t>
            </w:r>
            <w:proofErr w:type="spellStart"/>
            <w:r>
              <w:t>Namburete</w:t>
            </w:r>
            <w:proofErr w:type="spellEnd"/>
          </w:p>
        </w:tc>
      </w:tr>
      <w:tr w:rsidR="00E0561C" w14:paraId="3728409A" w14:textId="049F1051" w:rsidTr="00514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0E2C357C" w14:textId="3685BA01" w:rsidR="00DB0FC6" w:rsidRPr="00514DFE" w:rsidRDefault="00DB0FC6" w:rsidP="00DB0FC6">
            <w:r w:rsidRPr="00514DFE">
              <w:t>12:05 – 12:15</w:t>
            </w:r>
          </w:p>
        </w:tc>
        <w:tc>
          <w:tcPr>
            <w:tcW w:w="2905" w:type="pct"/>
          </w:tcPr>
          <w:p w14:paraId="510C974F" w14:textId="78FF6693" w:rsidR="00DB0FC6" w:rsidRPr="00E0561C" w:rsidRDefault="00DB0FC6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Break</w:t>
            </w:r>
          </w:p>
        </w:tc>
        <w:tc>
          <w:tcPr>
            <w:tcW w:w="690" w:type="pct"/>
          </w:tcPr>
          <w:p w14:paraId="6B15938E" w14:textId="77777777" w:rsidR="00DB0FC6" w:rsidRDefault="00DB0FC6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64" w:type="pct"/>
          </w:tcPr>
          <w:p w14:paraId="6541A63A" w14:textId="77777777" w:rsidR="00DB0FC6" w:rsidRDefault="00DB0FC6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0561C" w14:paraId="580A54F5" w14:textId="77777777" w:rsidTr="00514DFE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3A75EB17" w14:textId="785DAC4A" w:rsidR="00DB0FC6" w:rsidRPr="00514DFE" w:rsidRDefault="00DB0FC6" w:rsidP="00DB0FC6">
            <w:r w:rsidRPr="00514DFE">
              <w:t xml:space="preserve">12:15 </w:t>
            </w:r>
            <w:r w:rsidR="00F33018" w:rsidRPr="00514DFE">
              <w:t>–</w:t>
            </w:r>
            <w:r w:rsidRPr="00514DFE">
              <w:t xml:space="preserve"> </w:t>
            </w:r>
            <w:r w:rsidR="00F33018" w:rsidRPr="00514DFE">
              <w:t>13:15</w:t>
            </w:r>
          </w:p>
        </w:tc>
        <w:tc>
          <w:tcPr>
            <w:tcW w:w="2905" w:type="pct"/>
          </w:tcPr>
          <w:p w14:paraId="4A66049F" w14:textId="0A3400E6" w:rsidR="00DB0FC6" w:rsidRPr="00E0561C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 xml:space="preserve">Presentation </w:t>
            </w:r>
            <w:r w:rsidR="00E0561C" w:rsidRPr="00E0561C">
              <w:rPr>
                <w:u w:val="single"/>
              </w:rPr>
              <w:t>2</w:t>
            </w:r>
          </w:p>
          <w:p w14:paraId="23429F50" w14:textId="77777777" w:rsidR="00544379" w:rsidRDefault="00544379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B2CB7F1" w14:textId="15BC6934" w:rsidR="004676BC" w:rsidRP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Automatic tomographic ultrasound imaging sequence extraction of the anal sphincter</w:t>
            </w:r>
            <w:r>
              <w:rPr>
                <w:i/>
                <w:iCs/>
              </w:rPr>
              <w:t>”</w:t>
            </w:r>
          </w:p>
          <w:p w14:paraId="0346A987" w14:textId="77777777" w:rsidR="004676BC" w:rsidRP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79E55B54" w14:textId="2A8F1623" w:rsidR="004676BC" w:rsidRP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Pruning MobileNetV2 for Efficient Implementation of Minimum Variance Beamforming</w:t>
            </w:r>
            <w:r>
              <w:rPr>
                <w:i/>
                <w:iCs/>
              </w:rPr>
              <w:t>”</w:t>
            </w:r>
          </w:p>
          <w:p w14:paraId="447B2458" w14:textId="77777777" w:rsidR="004676BC" w:rsidRP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6EED9E86" w14:textId="0F2ECB85" w:rsidR="004676BC" w:rsidRP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Efficient Echocardiogram View Classification with Sampling-Free Uncertainty Estimation</w:t>
            </w:r>
            <w:r>
              <w:rPr>
                <w:i/>
                <w:iCs/>
              </w:rPr>
              <w:t>”</w:t>
            </w:r>
          </w:p>
          <w:p w14:paraId="2CE76202" w14:textId="77777777" w:rsidR="004676BC" w:rsidRP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43A7ACC9" w14:textId="4578C8EC" w:rsidR="004676BC" w:rsidRP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Adversarial Affine Registration for Real-time Intraoperative Registration of 3-D US-US for Brain Shift Correction</w:t>
            </w:r>
            <w:r>
              <w:rPr>
                <w:i/>
                <w:iCs/>
              </w:rPr>
              <w:t>”</w:t>
            </w:r>
          </w:p>
          <w:p w14:paraId="5946365F" w14:textId="77777777" w:rsidR="004676BC" w:rsidRP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129C6E7E" w14:textId="049F6D2B" w:rsidR="004676BC" w:rsidRP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Application potential of robot-guided ultrasound during CT-guided interventions</w:t>
            </w:r>
            <w:r>
              <w:rPr>
                <w:i/>
                <w:iCs/>
              </w:rPr>
              <w:t>”</w:t>
            </w:r>
          </w:p>
          <w:p w14:paraId="351C055D" w14:textId="77777777" w:rsidR="004676BC" w:rsidRP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16479897" w14:textId="6408A4C1" w:rsidR="004676BC" w:rsidRP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Pose Estimation of 2D Ultrasound Probe from Ultrasound Image Sequences Using CNN and RNN</w:t>
            </w:r>
            <w:r>
              <w:rPr>
                <w:i/>
                <w:iCs/>
              </w:rPr>
              <w:t>”</w:t>
            </w:r>
          </w:p>
          <w:p w14:paraId="0927D7AA" w14:textId="77777777" w:rsidR="004676BC" w:rsidRP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01E27A4C" w14:textId="77777777" w:rsidR="00544379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4676BC">
              <w:rPr>
                <w:i/>
                <w:iCs/>
              </w:rPr>
              <w:t>Development and evaluation of intraoperative ultrasound segmentation with negative image frames and multiple observer labels</w:t>
            </w:r>
            <w:r>
              <w:rPr>
                <w:i/>
                <w:iCs/>
              </w:rPr>
              <w:t>”</w:t>
            </w:r>
          </w:p>
          <w:p w14:paraId="58C89FE1" w14:textId="0D11E09C" w:rsidR="00514DFE" w:rsidRPr="00F33018" w:rsidRDefault="00514DFE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1027F3C9" w14:textId="77777777" w:rsidR="00DB0FC6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E8AFB39" w14:textId="77777777" w:rsidR="004676BC" w:rsidRDefault="004676B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825C47D" w14:textId="77777777" w:rsidR="004676BC" w:rsidRDefault="004676B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elena Williams</w:t>
            </w:r>
          </w:p>
          <w:p w14:paraId="186D0AFF" w14:textId="77777777" w:rsidR="004676BC" w:rsidRDefault="004676B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868105A" w14:textId="77777777" w:rsidR="004676BC" w:rsidRDefault="004676B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obhan</w:t>
            </w:r>
            <w:proofErr w:type="spellEnd"/>
            <w:r>
              <w:t xml:space="preserve"> </w:t>
            </w:r>
            <w:proofErr w:type="spellStart"/>
            <w:r>
              <w:t>Goudarzi</w:t>
            </w:r>
            <w:proofErr w:type="spellEnd"/>
          </w:p>
          <w:p w14:paraId="5F8CA55C" w14:textId="77777777" w:rsidR="004676BC" w:rsidRDefault="004676B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9494774" w14:textId="77777777" w:rsid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 Nan Gu</w:t>
            </w:r>
          </w:p>
          <w:p w14:paraId="57E192CC" w14:textId="77777777" w:rsid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C91A4C7" w14:textId="77777777" w:rsid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rek </w:t>
            </w:r>
            <w:proofErr w:type="spellStart"/>
            <w:r>
              <w:t>Wodzinski</w:t>
            </w:r>
            <w:proofErr w:type="spellEnd"/>
          </w:p>
          <w:p w14:paraId="60A79D17" w14:textId="77777777" w:rsid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235608B" w14:textId="77777777" w:rsid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54828CC" w14:textId="77777777" w:rsid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Josefine </w:t>
            </w:r>
            <w:proofErr w:type="spellStart"/>
            <w:r>
              <w:t>Schreiter</w:t>
            </w:r>
            <w:proofErr w:type="spellEnd"/>
          </w:p>
          <w:p w14:paraId="013349FE" w14:textId="77777777" w:rsid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661A001" w14:textId="77777777" w:rsid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Kanta</w:t>
            </w:r>
            <w:proofErr w:type="spellEnd"/>
            <w:r>
              <w:t xml:space="preserve"> Miura</w:t>
            </w:r>
          </w:p>
          <w:p w14:paraId="5DA09598" w14:textId="77777777" w:rsid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F105331" w14:textId="77777777" w:rsid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3AA625E" w14:textId="30548380" w:rsidR="004676BC" w:rsidRDefault="004676BC" w:rsidP="004676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iam </w:t>
            </w:r>
            <w:proofErr w:type="spellStart"/>
            <w:r>
              <w:t>Chalcroft</w:t>
            </w:r>
            <w:proofErr w:type="spellEnd"/>
          </w:p>
        </w:tc>
        <w:tc>
          <w:tcPr>
            <w:tcW w:w="864" w:type="pct"/>
          </w:tcPr>
          <w:p w14:paraId="61CE2008" w14:textId="3C8D6672" w:rsidR="00544379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ex Grimwood</w:t>
            </w:r>
          </w:p>
          <w:p w14:paraId="5A8C6BA4" w14:textId="1077DFB7" w:rsidR="00DB0FC6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omas van den Heuvel</w:t>
            </w:r>
          </w:p>
        </w:tc>
      </w:tr>
      <w:tr w:rsidR="00E0561C" w14:paraId="2C3F3B1F" w14:textId="77777777" w:rsidTr="00514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48471366" w14:textId="793ABF2D" w:rsidR="00DB0FC6" w:rsidRPr="00514DFE" w:rsidRDefault="00F33018" w:rsidP="00DB0FC6">
            <w:r w:rsidRPr="00514DFE">
              <w:t>13:15 – 14:00</w:t>
            </w:r>
          </w:p>
        </w:tc>
        <w:tc>
          <w:tcPr>
            <w:tcW w:w="2905" w:type="pct"/>
          </w:tcPr>
          <w:p w14:paraId="69C0004D" w14:textId="1582FC45" w:rsidR="00DB0FC6" w:rsidRPr="00E0561C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Break</w:t>
            </w:r>
          </w:p>
        </w:tc>
        <w:tc>
          <w:tcPr>
            <w:tcW w:w="690" w:type="pct"/>
          </w:tcPr>
          <w:p w14:paraId="05D8786C" w14:textId="77777777" w:rsidR="00DB0FC6" w:rsidRDefault="00DB0FC6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64" w:type="pct"/>
          </w:tcPr>
          <w:p w14:paraId="5C9070AB" w14:textId="77777777" w:rsidR="00DB0FC6" w:rsidRDefault="00DB0FC6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0561C" w14:paraId="203C7777" w14:textId="77777777" w:rsidTr="00514DFE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75572F31" w14:textId="4E655C10" w:rsidR="00DB0FC6" w:rsidRPr="00514DFE" w:rsidRDefault="00F33018" w:rsidP="00DB0FC6">
            <w:r w:rsidRPr="00514DFE">
              <w:t>14:00 – 14:15</w:t>
            </w:r>
          </w:p>
        </w:tc>
        <w:tc>
          <w:tcPr>
            <w:tcW w:w="2905" w:type="pct"/>
          </w:tcPr>
          <w:p w14:paraId="0BEB1889" w14:textId="77777777" w:rsidR="00DB0FC6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 xml:space="preserve">Q&amp;A – </w:t>
            </w:r>
            <w:proofErr w:type="spellStart"/>
            <w:r w:rsidRPr="00E0561C">
              <w:rPr>
                <w:u w:val="single"/>
              </w:rPr>
              <w:t>Prerna</w:t>
            </w:r>
            <w:proofErr w:type="spellEnd"/>
            <w:r w:rsidRPr="00E0561C">
              <w:rPr>
                <w:u w:val="single"/>
              </w:rPr>
              <w:t xml:space="preserve"> Dogra</w:t>
            </w:r>
          </w:p>
          <w:p w14:paraId="2CBA4E88" w14:textId="1E039EAD" w:rsidR="00514DFE" w:rsidRPr="00E0561C" w:rsidRDefault="00514DFE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</w:p>
        </w:tc>
        <w:tc>
          <w:tcPr>
            <w:tcW w:w="690" w:type="pct"/>
          </w:tcPr>
          <w:p w14:paraId="02638842" w14:textId="5FCFF2AD" w:rsidR="00DB0FC6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erna</w:t>
            </w:r>
            <w:proofErr w:type="spellEnd"/>
            <w:r>
              <w:t xml:space="preserve"> Dogra</w:t>
            </w:r>
          </w:p>
        </w:tc>
        <w:tc>
          <w:tcPr>
            <w:tcW w:w="864" w:type="pct"/>
          </w:tcPr>
          <w:p w14:paraId="3F6EFF14" w14:textId="6D55E818" w:rsidR="00DB0FC6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rvin Mousavi</w:t>
            </w:r>
          </w:p>
        </w:tc>
      </w:tr>
      <w:tr w:rsidR="00E0561C" w14:paraId="49EEE443" w14:textId="77777777" w:rsidTr="00514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3FF6C015" w14:textId="02954ED2" w:rsidR="00DB0FC6" w:rsidRPr="00514DFE" w:rsidRDefault="00F33018" w:rsidP="00DB0FC6">
            <w:r w:rsidRPr="00514DFE">
              <w:t>14:15 – 14:50</w:t>
            </w:r>
          </w:p>
        </w:tc>
        <w:tc>
          <w:tcPr>
            <w:tcW w:w="2905" w:type="pct"/>
          </w:tcPr>
          <w:p w14:paraId="14FD572C" w14:textId="31AA077B" w:rsidR="00DB0FC6" w:rsidRPr="00E0561C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Keynote</w:t>
            </w:r>
          </w:p>
          <w:p w14:paraId="62EDBF97" w14:textId="55DBEFC0" w:rsidR="00F33018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949B7BF" w14:textId="77777777" w:rsidR="00F33018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>
              <w:rPr>
                <w:i/>
                <w:iCs/>
              </w:rPr>
              <w:t>“</w:t>
            </w:r>
            <w:r w:rsidRPr="00F33018">
              <w:rPr>
                <w:i/>
                <w:iCs/>
              </w:rPr>
              <w:t>Ultrasound image formation in the deep learning age</w:t>
            </w:r>
            <w:r>
              <w:rPr>
                <w:i/>
                <w:iCs/>
              </w:rPr>
              <w:t>”</w:t>
            </w:r>
          </w:p>
          <w:p w14:paraId="7833C995" w14:textId="687A5CDF" w:rsidR="00514DFE" w:rsidRPr="00F33018" w:rsidRDefault="00514DFE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</w:tc>
        <w:tc>
          <w:tcPr>
            <w:tcW w:w="690" w:type="pct"/>
          </w:tcPr>
          <w:p w14:paraId="790BC10F" w14:textId="77777777" w:rsidR="00E0561C" w:rsidRDefault="00E0561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A6DBCA7" w14:textId="77777777" w:rsidR="00E0561C" w:rsidRDefault="00E0561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5C93ECE" w14:textId="52FA6125" w:rsidR="00DB0FC6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uyinatu</w:t>
            </w:r>
            <w:proofErr w:type="spellEnd"/>
            <w:r>
              <w:t xml:space="preserve"> Bell</w:t>
            </w:r>
          </w:p>
        </w:tc>
        <w:tc>
          <w:tcPr>
            <w:tcW w:w="864" w:type="pct"/>
          </w:tcPr>
          <w:p w14:paraId="447B5168" w14:textId="27758C28" w:rsidR="00DB0FC6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rvin Mousavi</w:t>
            </w:r>
          </w:p>
        </w:tc>
      </w:tr>
      <w:tr w:rsidR="00E0561C" w14:paraId="45BD5DB2" w14:textId="77777777" w:rsidTr="00514DFE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539A0AB3" w14:textId="24A53FC5" w:rsidR="00DB0FC6" w:rsidRPr="00514DFE" w:rsidRDefault="00F33018" w:rsidP="00DB0FC6">
            <w:r w:rsidRPr="00514DFE">
              <w:t>14:50 – 15:20</w:t>
            </w:r>
          </w:p>
        </w:tc>
        <w:tc>
          <w:tcPr>
            <w:tcW w:w="2905" w:type="pct"/>
          </w:tcPr>
          <w:p w14:paraId="29C4DD33" w14:textId="61780E4F" w:rsidR="00DB0FC6" w:rsidRPr="00E0561C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 xml:space="preserve">Demonstration </w:t>
            </w:r>
            <w:r w:rsidR="00E0561C" w:rsidRPr="00E0561C">
              <w:rPr>
                <w:u w:val="single"/>
              </w:rPr>
              <w:t>2</w:t>
            </w:r>
          </w:p>
          <w:p w14:paraId="7CCE0E70" w14:textId="7B6FA507" w:rsidR="004676BC" w:rsidRDefault="004676B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51AEDB7" w14:textId="1308004E" w:rsidR="00FC08BB" w:rsidRPr="00FC08BB" w:rsidRDefault="00FC08B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FC08BB">
              <w:rPr>
                <w:i/>
                <w:iCs/>
              </w:rPr>
              <w:t>“Real-time segmentation of breast tumors to improve surgical navigation”</w:t>
            </w:r>
          </w:p>
          <w:p w14:paraId="35006888" w14:textId="6BB70C16" w:rsidR="00FC08BB" w:rsidRPr="00FC08BB" w:rsidRDefault="00FC08B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</w:p>
          <w:p w14:paraId="68578A4C" w14:textId="634E1711" w:rsidR="00FC08BB" w:rsidRPr="00FC08BB" w:rsidRDefault="00FC08B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FC08BB">
              <w:rPr>
                <w:i/>
                <w:iCs/>
              </w:rPr>
              <w:t>“ADAPTS (Artificial intelligence Diagnostic And Prognostic Tools for Sonography) for real-time ultrasound assessment and COVID-19 diagnosis”</w:t>
            </w:r>
          </w:p>
          <w:p w14:paraId="57996378" w14:textId="0066A4D4" w:rsidR="004676BC" w:rsidRPr="00F33018" w:rsidRDefault="004676BC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11637BC3" w14:textId="77777777" w:rsidR="00DB0FC6" w:rsidRDefault="00DB0FC6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F211CCB" w14:textId="77777777" w:rsidR="00FC08BB" w:rsidRDefault="00FC08B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C98B989" w14:textId="77777777" w:rsidR="00FC08BB" w:rsidRDefault="00FC08B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mas Ungi</w:t>
            </w:r>
          </w:p>
          <w:p w14:paraId="3309944C" w14:textId="77777777" w:rsidR="00FC08BB" w:rsidRDefault="00FC08B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289E8C2" w14:textId="6BCAFD99" w:rsidR="00FC08BB" w:rsidRDefault="00FC08BB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Zachary Baum</w:t>
            </w:r>
          </w:p>
        </w:tc>
        <w:tc>
          <w:tcPr>
            <w:tcW w:w="864" w:type="pct"/>
          </w:tcPr>
          <w:p w14:paraId="384E9C54" w14:textId="77777777" w:rsidR="00544379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Zachary Baum</w:t>
            </w:r>
          </w:p>
          <w:p w14:paraId="6FB31F1C" w14:textId="15D21A7B" w:rsidR="00DB0FC6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katerina </w:t>
            </w:r>
            <w:proofErr w:type="spellStart"/>
            <w:r>
              <w:t>Zilonova</w:t>
            </w:r>
            <w:proofErr w:type="spellEnd"/>
          </w:p>
        </w:tc>
      </w:tr>
      <w:tr w:rsidR="00E0561C" w14:paraId="04CA7467" w14:textId="77777777" w:rsidTr="00514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5F9A5FD0" w14:textId="5D898840" w:rsidR="00DB0FC6" w:rsidRPr="00514DFE" w:rsidRDefault="00F33018" w:rsidP="00DB0FC6">
            <w:r w:rsidRPr="00514DFE">
              <w:t>15:20 – 16:20</w:t>
            </w:r>
          </w:p>
        </w:tc>
        <w:tc>
          <w:tcPr>
            <w:tcW w:w="2905" w:type="pct"/>
          </w:tcPr>
          <w:p w14:paraId="6DFE3158" w14:textId="24577D21" w:rsidR="00DB0FC6" w:rsidRPr="00E0561C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 xml:space="preserve">Presentation </w:t>
            </w:r>
            <w:r w:rsidR="00E0561C" w:rsidRPr="00E0561C">
              <w:rPr>
                <w:u w:val="single"/>
              </w:rPr>
              <w:t>3</w:t>
            </w:r>
          </w:p>
          <w:p w14:paraId="6B787E50" w14:textId="77777777" w:rsidR="004676BC" w:rsidRDefault="004676BC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A3AC79F" w14:textId="46BF5F2E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Deep Video Networks for Automatic Assessment of Aortic Stenosis in Echocardiography”</w:t>
            </w:r>
          </w:p>
          <w:p w14:paraId="69EB8F9C" w14:textId="77777777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3C092230" w14:textId="2D346483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Automatic ultrasound vessel segmentation with deep spatiotemporal context learning”</w:t>
            </w:r>
          </w:p>
          <w:p w14:paraId="2FC38F86" w14:textId="77777777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457155FE" w14:textId="2C9255CD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Evaluation of low-cost hardware alternatives for 3D freehand ultrasound reconstruction in image-guided neurosurgery”</w:t>
            </w:r>
          </w:p>
          <w:p w14:paraId="27FCC0D9" w14:textId="77777777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267F1AED" w14:textId="72DBE3EB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Imaging Biomarker Knowledge Transfer for Attention-based Diagnosis of COVID-19 in Lung Ultrasound Videos”</w:t>
            </w:r>
          </w:p>
          <w:p w14:paraId="1E122DBE" w14:textId="77777777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7538C49F" w14:textId="79E561FB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Lung Ultrasound Segmentation and Adaptation between COVID-19 and Community-Acquired Pneumonia”</w:t>
            </w:r>
          </w:p>
          <w:p w14:paraId="33C46703" w14:textId="77777777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1DDBEF64" w14:textId="66481B3A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Automatic fetal gestational age estimation from first trimester scans”</w:t>
            </w:r>
          </w:p>
          <w:p w14:paraId="521A5865" w14:textId="77777777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197B8AE6" w14:textId="7FACCC4F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Multimodal continual learning with sonographer eye-tracking in fetal ultrasound”</w:t>
            </w:r>
          </w:p>
          <w:p w14:paraId="665EF933" w14:textId="77777777" w:rsidR="00B16C0B" w:rsidRPr="00B16C0B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</w:p>
          <w:p w14:paraId="11A7E047" w14:textId="77777777" w:rsidR="004676BC" w:rsidRDefault="00B16C0B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r w:rsidRPr="00B16C0B">
              <w:rPr>
                <w:i/>
                <w:iCs/>
              </w:rPr>
              <w:t>“Robust ultrasound-to-ultrasound registration for intra-operative brain shift correction with a Siamese neural network”</w:t>
            </w:r>
          </w:p>
          <w:p w14:paraId="405A90CB" w14:textId="5C1AF7F9" w:rsidR="00514DFE" w:rsidRPr="00F33018" w:rsidRDefault="00514DFE" w:rsidP="00B16C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0" w:type="pct"/>
          </w:tcPr>
          <w:p w14:paraId="4469EC59" w14:textId="77777777" w:rsidR="00DB0FC6" w:rsidRDefault="00DB0FC6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320738D" w14:textId="77777777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6B1C102" w14:textId="504ACCA3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m Ginsberg</w:t>
            </w:r>
          </w:p>
          <w:p w14:paraId="6FBD010B" w14:textId="77777777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C4AFA06" w14:textId="4DA6B2BD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Baichuan</w:t>
            </w:r>
            <w:proofErr w:type="spellEnd"/>
            <w:r>
              <w:t xml:space="preserve"> Jiang</w:t>
            </w:r>
          </w:p>
          <w:p w14:paraId="4152C8F6" w14:textId="42E4082D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11A73E6" w14:textId="72FACC7D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Étienne Léger</w:t>
            </w:r>
          </w:p>
          <w:p w14:paraId="1A83DB49" w14:textId="4F804D5F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82504CA" w14:textId="0F35739B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0A0B9F5" w14:textId="19E854A4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yler Lum</w:t>
            </w:r>
          </w:p>
          <w:p w14:paraId="116C6E26" w14:textId="07CA6986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B3EDDC1" w14:textId="35CE33C8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2A548DD" w14:textId="456CEEFE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Zachary Baum</w:t>
            </w:r>
          </w:p>
          <w:p w14:paraId="5C6BC0DC" w14:textId="2CD2A611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839B477" w14:textId="48CD0E59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DAC535B" w14:textId="2F603FCD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evim</w:t>
            </w:r>
            <w:proofErr w:type="spellEnd"/>
            <w:r>
              <w:t xml:space="preserve"> Cengiz</w:t>
            </w:r>
          </w:p>
          <w:p w14:paraId="1A7C67FA" w14:textId="31ADA6C1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DE31825" w14:textId="771178D4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ijit Patra</w:t>
            </w:r>
          </w:p>
          <w:p w14:paraId="0736FDEE" w14:textId="77777777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D719A9A" w14:textId="74554B4F" w:rsidR="00B16C0B" w:rsidRDefault="00B16C0B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mir </w:t>
            </w:r>
            <w:proofErr w:type="spellStart"/>
            <w:r>
              <w:t>Pirhadi</w:t>
            </w:r>
            <w:proofErr w:type="spellEnd"/>
          </w:p>
        </w:tc>
        <w:tc>
          <w:tcPr>
            <w:tcW w:w="864" w:type="pct"/>
          </w:tcPr>
          <w:p w14:paraId="7A337663" w14:textId="77777777" w:rsidR="00544379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Zhe Min</w:t>
            </w:r>
          </w:p>
          <w:p w14:paraId="3A450480" w14:textId="44BF4E81" w:rsidR="00DB0FC6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mad Boctor</w:t>
            </w:r>
          </w:p>
        </w:tc>
      </w:tr>
      <w:tr w:rsidR="00E0561C" w14:paraId="262EC454" w14:textId="77777777" w:rsidTr="00514DFE">
        <w:trPr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2E32F456" w14:textId="6F43F419" w:rsidR="00F33018" w:rsidRPr="00514DFE" w:rsidRDefault="00F33018" w:rsidP="00DB0FC6">
            <w:r w:rsidRPr="00514DFE">
              <w:t>16:20 – 16:30</w:t>
            </w:r>
          </w:p>
        </w:tc>
        <w:tc>
          <w:tcPr>
            <w:tcW w:w="2905" w:type="pct"/>
          </w:tcPr>
          <w:p w14:paraId="73D441D5" w14:textId="2D483E2B" w:rsidR="00F33018" w:rsidRPr="00E0561C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Break</w:t>
            </w:r>
          </w:p>
        </w:tc>
        <w:tc>
          <w:tcPr>
            <w:tcW w:w="690" w:type="pct"/>
          </w:tcPr>
          <w:p w14:paraId="30EE8A3B" w14:textId="77777777" w:rsidR="00F33018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4" w:type="pct"/>
          </w:tcPr>
          <w:p w14:paraId="4A39CB08" w14:textId="77777777" w:rsidR="00F33018" w:rsidRDefault="00F33018" w:rsidP="00DB0F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0561C" w14:paraId="5551EE19" w14:textId="77777777" w:rsidTr="00514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0" w:type="pct"/>
          </w:tcPr>
          <w:p w14:paraId="464845B5" w14:textId="75DB01CB" w:rsidR="00F33018" w:rsidRPr="00514DFE" w:rsidRDefault="00F33018" w:rsidP="00DB0FC6">
            <w:r w:rsidRPr="00514DFE">
              <w:t>16:30 – 17:00</w:t>
            </w:r>
          </w:p>
        </w:tc>
        <w:tc>
          <w:tcPr>
            <w:tcW w:w="2905" w:type="pct"/>
          </w:tcPr>
          <w:p w14:paraId="5DA6FDDB" w14:textId="4F68A0D8" w:rsidR="00F33018" w:rsidRPr="00E0561C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u w:val="single"/>
              </w:rPr>
            </w:pPr>
            <w:r w:rsidRPr="00E0561C">
              <w:rPr>
                <w:u w:val="single"/>
              </w:rPr>
              <w:t>Closing Remarks &amp; Prizes</w:t>
            </w:r>
          </w:p>
        </w:tc>
        <w:tc>
          <w:tcPr>
            <w:tcW w:w="690" w:type="pct"/>
          </w:tcPr>
          <w:p w14:paraId="6A6590E0" w14:textId="453AA9B2" w:rsidR="00F33018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ephen Aylward</w:t>
            </w:r>
          </w:p>
        </w:tc>
        <w:tc>
          <w:tcPr>
            <w:tcW w:w="864" w:type="pct"/>
          </w:tcPr>
          <w:p w14:paraId="5573C4CE" w14:textId="77777777" w:rsidR="00F33018" w:rsidRDefault="00F33018" w:rsidP="00DB0F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8DD7F36" w14:textId="77777777" w:rsidR="009E2B0C" w:rsidRDefault="009E2B0C"/>
    <w:sectPr w:rsidR="009E2B0C" w:rsidSect="00E0561C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1tLAwMDEzMjAytTBV0lEKTi0uzszPAykwrAUAXCBJeCwAAAA="/>
  </w:docVars>
  <w:rsids>
    <w:rsidRoot w:val="00DB0FC6"/>
    <w:rsid w:val="004676BC"/>
    <w:rsid w:val="00514DFE"/>
    <w:rsid w:val="00544379"/>
    <w:rsid w:val="009E2B0C"/>
    <w:rsid w:val="00B16C0B"/>
    <w:rsid w:val="00BA5930"/>
    <w:rsid w:val="00DB0FC6"/>
    <w:rsid w:val="00E0561C"/>
    <w:rsid w:val="00F33018"/>
    <w:rsid w:val="00FC0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15383"/>
  <w15:chartTrackingRefBased/>
  <w15:docId w15:val="{4CEBE351-AF42-409E-8B0B-B6C14591F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76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B0F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0561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6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PlainTable3">
    <w:name w:val="Plain Table 3"/>
    <w:basedOn w:val="TableNormal"/>
    <w:uiPriority w:val="43"/>
    <w:rsid w:val="00514D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5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um, Zac</dc:creator>
  <cp:keywords/>
  <dc:description/>
  <cp:lastModifiedBy>Baum, Zac</cp:lastModifiedBy>
  <cp:revision>2</cp:revision>
  <dcterms:created xsi:type="dcterms:W3CDTF">2021-09-20T08:06:00Z</dcterms:created>
  <dcterms:modified xsi:type="dcterms:W3CDTF">2021-09-21T10:29:00Z</dcterms:modified>
</cp:coreProperties>
</file>